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920A5E" w14:textId="73918B3E" w:rsidR="007B0EF8" w:rsidRDefault="00617594" w:rsidP="00617594">
      <w:pPr>
        <w:pStyle w:val="Heading2"/>
        <w:jc w:val="both"/>
        <w:rPr>
          <w:b/>
          <w:sz w:val="32"/>
          <w:szCs w:val="32"/>
        </w:rPr>
      </w:pPr>
      <w:r w:rsidRPr="005E242A">
        <w:rPr>
          <w:b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55D39808" wp14:editId="50D2CD06">
            <wp:simplePos x="0" y="0"/>
            <wp:positionH relativeFrom="column">
              <wp:posOffset>471805</wp:posOffset>
            </wp:positionH>
            <wp:positionV relativeFrom="page">
              <wp:posOffset>786130</wp:posOffset>
            </wp:positionV>
            <wp:extent cx="621665" cy="543560"/>
            <wp:effectExtent l="0" t="0" r="6985" b="8890"/>
            <wp:wrapTight wrapText="bothSides">
              <wp:wrapPolygon edited="0">
                <wp:start x="0" y="0"/>
                <wp:lineTo x="0" y="21196"/>
                <wp:lineTo x="21181" y="21196"/>
                <wp:lineTo x="21181" y="0"/>
                <wp:lineTo x="0" y="0"/>
              </wp:wrapPolygon>
            </wp:wrapTight>
            <wp:docPr id="1" name="Picture 1" descr="A picture containing clipart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-CASE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665" cy="543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E242A">
        <w:rPr>
          <w:b/>
          <w:sz w:val="32"/>
          <w:szCs w:val="32"/>
        </w:rPr>
        <w:t xml:space="preserve">Georgia Council for Administrators for Special Education </w:t>
      </w:r>
    </w:p>
    <w:p w14:paraId="3197BDD0" w14:textId="2559AACF" w:rsidR="005C2901" w:rsidRDefault="005C2901" w:rsidP="005C2901"/>
    <w:p w14:paraId="7BFA7D4B" w14:textId="53A5ABFE" w:rsidR="005C2901" w:rsidRDefault="005C2901" w:rsidP="005C2901"/>
    <w:p w14:paraId="15C411F5" w14:textId="1DF19FF3" w:rsidR="005C2901" w:rsidRDefault="005C2901" w:rsidP="005C2901"/>
    <w:p w14:paraId="5C1085C1" w14:textId="77777777" w:rsidR="005C2901" w:rsidRDefault="005C2901" w:rsidP="005C2901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5C2901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G-CASE Lillie </w:t>
      </w:r>
      <w:proofErr w:type="spellStart"/>
      <w:r w:rsidRPr="005C2901">
        <w:rPr>
          <w:rFonts w:ascii="Times New Roman" w:hAnsi="Times New Roman" w:cs="Times New Roman"/>
          <w:b/>
          <w:bCs/>
          <w:sz w:val="32"/>
          <w:szCs w:val="32"/>
          <w:u w:val="single"/>
        </w:rPr>
        <w:t>Moncus</w:t>
      </w:r>
      <w:proofErr w:type="spellEnd"/>
      <w:r w:rsidRPr="005C2901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</w:p>
    <w:p w14:paraId="6634F8BD" w14:textId="4956E41A" w:rsidR="005C2901" w:rsidRDefault="005C2901" w:rsidP="005C290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C2901">
        <w:rPr>
          <w:rFonts w:ascii="Times New Roman" w:hAnsi="Times New Roman" w:cs="Times New Roman"/>
          <w:b/>
          <w:bCs/>
          <w:sz w:val="32"/>
          <w:szCs w:val="32"/>
          <w:u w:val="single"/>
        </w:rPr>
        <w:t>Special Education Administrator of the Yea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r</w:t>
      </w:r>
      <w:r w:rsidRPr="005C290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5991ECBE" w14:textId="00E82DE2" w:rsidR="005C2901" w:rsidRDefault="005C2901" w:rsidP="005C290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C2901">
        <w:rPr>
          <w:rFonts w:ascii="Times New Roman" w:hAnsi="Times New Roman" w:cs="Times New Roman"/>
          <w:b/>
          <w:bCs/>
          <w:sz w:val="28"/>
          <w:szCs w:val="28"/>
        </w:rPr>
        <w:t>Nomination Application</w:t>
      </w:r>
    </w:p>
    <w:p w14:paraId="33ED0C2E" w14:textId="27F90BB7" w:rsidR="005C2901" w:rsidRDefault="005C2901" w:rsidP="005C290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8433E81" w14:textId="46B87D74" w:rsidR="005C2901" w:rsidRDefault="005C2901" w:rsidP="005C2901">
      <w:pPr>
        <w:jc w:val="both"/>
        <w:rPr>
          <w:rFonts w:ascii="Times New Roman" w:hAnsi="Times New Roman" w:cs="Times New Roman"/>
          <w:szCs w:val="24"/>
        </w:rPr>
      </w:pPr>
      <w:r w:rsidRPr="005C2901">
        <w:rPr>
          <w:rFonts w:ascii="Times New Roman" w:hAnsi="Times New Roman" w:cs="Times New Roman"/>
          <w:szCs w:val="24"/>
        </w:rPr>
        <w:t>Each year</w:t>
      </w:r>
      <w:r>
        <w:rPr>
          <w:rFonts w:ascii="Times New Roman" w:hAnsi="Times New Roman" w:cs="Times New Roman"/>
          <w:szCs w:val="24"/>
        </w:rPr>
        <w:t xml:space="preserve"> G-CASE presents the </w:t>
      </w:r>
      <w:r w:rsidRPr="005C2901">
        <w:rPr>
          <w:rFonts w:ascii="Times New Roman" w:hAnsi="Times New Roman" w:cs="Times New Roman"/>
          <w:b/>
          <w:bCs/>
          <w:szCs w:val="24"/>
        </w:rPr>
        <w:t xml:space="preserve">Lillie </w:t>
      </w:r>
      <w:proofErr w:type="spellStart"/>
      <w:r w:rsidRPr="005C2901">
        <w:rPr>
          <w:rFonts w:ascii="Times New Roman" w:hAnsi="Times New Roman" w:cs="Times New Roman"/>
          <w:b/>
          <w:bCs/>
          <w:szCs w:val="24"/>
        </w:rPr>
        <w:t>Moncus</w:t>
      </w:r>
      <w:proofErr w:type="spellEnd"/>
      <w:r w:rsidRPr="005C2901">
        <w:rPr>
          <w:rFonts w:ascii="Times New Roman" w:hAnsi="Times New Roman" w:cs="Times New Roman"/>
          <w:b/>
          <w:bCs/>
          <w:szCs w:val="24"/>
        </w:rPr>
        <w:t xml:space="preserve"> Special Education Administrator of the Year</w:t>
      </w:r>
      <w:r>
        <w:rPr>
          <w:rFonts w:ascii="Times New Roman" w:hAnsi="Times New Roman" w:cs="Times New Roman"/>
          <w:szCs w:val="24"/>
        </w:rPr>
        <w:t xml:space="preserve"> Award as the highest honor for an experienced special education director in Georgia.  This award is presented to an individual with seven or more years of experience as a special education administrator who has demonstrated outstanding leadership and service </w:t>
      </w:r>
      <w:proofErr w:type="gramStart"/>
      <w:r>
        <w:rPr>
          <w:rFonts w:ascii="Times New Roman" w:hAnsi="Times New Roman" w:cs="Times New Roman"/>
          <w:szCs w:val="24"/>
        </w:rPr>
        <w:t>in the area of</w:t>
      </w:r>
      <w:proofErr w:type="gramEnd"/>
      <w:r>
        <w:rPr>
          <w:rFonts w:ascii="Times New Roman" w:hAnsi="Times New Roman" w:cs="Times New Roman"/>
          <w:szCs w:val="24"/>
        </w:rPr>
        <w:t xml:space="preserve"> special education.  This person characterizes resourcefulness, compassion, and professionalism as a leader. The </w:t>
      </w:r>
      <w:r w:rsidRPr="005C2901">
        <w:rPr>
          <w:rFonts w:ascii="Times New Roman" w:hAnsi="Times New Roman" w:cs="Times New Roman"/>
          <w:b/>
          <w:bCs/>
          <w:szCs w:val="24"/>
        </w:rPr>
        <w:t xml:space="preserve">Lillie </w:t>
      </w:r>
      <w:proofErr w:type="spellStart"/>
      <w:r w:rsidRPr="005C2901">
        <w:rPr>
          <w:rFonts w:ascii="Times New Roman" w:hAnsi="Times New Roman" w:cs="Times New Roman"/>
          <w:b/>
          <w:bCs/>
          <w:szCs w:val="24"/>
        </w:rPr>
        <w:t>Moncus</w:t>
      </w:r>
      <w:proofErr w:type="spellEnd"/>
      <w:r w:rsidRPr="005C2901">
        <w:rPr>
          <w:rFonts w:ascii="Times New Roman" w:hAnsi="Times New Roman" w:cs="Times New Roman"/>
          <w:b/>
          <w:bCs/>
          <w:szCs w:val="24"/>
        </w:rPr>
        <w:t xml:space="preserve"> Special Education Director of the Year</w:t>
      </w:r>
      <w:r>
        <w:rPr>
          <w:rFonts w:ascii="Times New Roman" w:hAnsi="Times New Roman" w:cs="Times New Roman"/>
          <w:szCs w:val="24"/>
        </w:rPr>
        <w:t xml:space="preserve"> has earned the respect of teachers, students, parents, and fellow administrators.</w:t>
      </w:r>
    </w:p>
    <w:p w14:paraId="2EB1A7D4" w14:textId="70803DF0" w:rsidR="005C2901" w:rsidRDefault="005C2901" w:rsidP="005C2901">
      <w:pPr>
        <w:jc w:val="both"/>
        <w:rPr>
          <w:rFonts w:ascii="Times New Roman" w:hAnsi="Times New Roman" w:cs="Times New Roman"/>
          <w:szCs w:val="24"/>
        </w:rPr>
      </w:pPr>
    </w:p>
    <w:p w14:paraId="02D51CCC" w14:textId="2BEADE92" w:rsidR="005C2901" w:rsidRDefault="005C2901" w:rsidP="005C2901">
      <w:pPr>
        <w:jc w:val="both"/>
        <w:rPr>
          <w:rFonts w:ascii="Times New Roman" w:hAnsi="Times New Roman" w:cs="Times New Roman"/>
          <w:b/>
          <w:bCs/>
          <w:szCs w:val="24"/>
        </w:rPr>
      </w:pPr>
      <w:r>
        <w:rPr>
          <w:rFonts w:ascii="Times New Roman" w:hAnsi="Times New Roman" w:cs="Times New Roman"/>
          <w:b/>
          <w:bCs/>
          <w:szCs w:val="24"/>
        </w:rPr>
        <w:t>QUALIFICATIONS:</w:t>
      </w:r>
    </w:p>
    <w:p w14:paraId="6C694D9E" w14:textId="3FFE18C2" w:rsidR="005C2901" w:rsidRDefault="005C2901" w:rsidP="005C2901">
      <w:pPr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The candidate must:</w:t>
      </w:r>
    </w:p>
    <w:p w14:paraId="1208A452" w14:textId="180870A9" w:rsidR="005C2901" w:rsidRDefault="005C2901" w:rsidP="005C29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be a current Special Education Administrator with seven or more years</w:t>
      </w:r>
      <w:r w:rsidR="00DA5B86">
        <w:rPr>
          <w:rFonts w:ascii="Times New Roman" w:hAnsi="Times New Roman" w:cs="Times New Roman"/>
          <w:szCs w:val="24"/>
        </w:rPr>
        <w:t xml:space="preserve"> of </w:t>
      </w:r>
      <w:r>
        <w:rPr>
          <w:rFonts w:ascii="Times New Roman" w:hAnsi="Times New Roman" w:cs="Times New Roman"/>
          <w:szCs w:val="24"/>
        </w:rPr>
        <w:t>experience as a special education administrator</w:t>
      </w:r>
    </w:p>
    <w:p w14:paraId="056A66AF" w14:textId="3666EDC4" w:rsidR="005C2901" w:rsidRDefault="005C2901" w:rsidP="005C29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be a member of G-CASE</w:t>
      </w:r>
    </w:p>
    <w:p w14:paraId="25BC4B73" w14:textId="10B74CCA" w:rsidR="005C2901" w:rsidRDefault="005C2901" w:rsidP="005C29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demonstrate exemplary leadership and service as a special education administrator</w:t>
      </w:r>
    </w:p>
    <w:p w14:paraId="6309954E" w14:textId="23BDD809" w:rsidR="005C2901" w:rsidRDefault="005C2901" w:rsidP="005C29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demonstrate care and concern for students with disabilities and their families</w:t>
      </w:r>
    </w:p>
    <w:p w14:paraId="4515911C" w14:textId="3F3B00DE" w:rsidR="005C2901" w:rsidRDefault="005C2901" w:rsidP="005C29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ontribute to the field of special education</w:t>
      </w:r>
    </w:p>
    <w:p w14:paraId="559D15F2" w14:textId="26177772" w:rsidR="005C2901" w:rsidRDefault="005C2901" w:rsidP="005C29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be actively involved in professional and community affairs</w:t>
      </w:r>
    </w:p>
    <w:p w14:paraId="6D4E1BA4" w14:textId="31535457" w:rsidR="005C2901" w:rsidRDefault="005C2901" w:rsidP="005C29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be recognized as an outstanding leader in his/her local district and/or the state</w:t>
      </w:r>
    </w:p>
    <w:p w14:paraId="64D75755" w14:textId="40B5612C" w:rsidR="005C2901" w:rsidRDefault="005C2901" w:rsidP="005C2901">
      <w:pPr>
        <w:jc w:val="both"/>
        <w:rPr>
          <w:rFonts w:ascii="Times New Roman" w:hAnsi="Times New Roman" w:cs="Times New Roman"/>
          <w:szCs w:val="24"/>
        </w:rPr>
      </w:pPr>
    </w:p>
    <w:p w14:paraId="095D9D4B" w14:textId="5CBED07F" w:rsidR="005C2901" w:rsidRDefault="005C2901" w:rsidP="005C2901">
      <w:pPr>
        <w:jc w:val="both"/>
        <w:rPr>
          <w:rFonts w:ascii="Times New Roman" w:hAnsi="Times New Roman" w:cs="Times New Roman"/>
          <w:b/>
          <w:bCs/>
          <w:szCs w:val="24"/>
        </w:rPr>
      </w:pPr>
      <w:r w:rsidRPr="005C2901">
        <w:rPr>
          <w:rFonts w:ascii="Times New Roman" w:hAnsi="Times New Roman" w:cs="Times New Roman"/>
          <w:b/>
          <w:bCs/>
          <w:szCs w:val="24"/>
        </w:rPr>
        <w:t>NOMINATION REQUIREMENTS:</w:t>
      </w:r>
    </w:p>
    <w:p w14:paraId="1F51883B" w14:textId="0F964C16" w:rsidR="005C2901" w:rsidRDefault="005C2901" w:rsidP="005C2901">
      <w:pPr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Nominations may be made by an individual or group </w:t>
      </w:r>
      <w:proofErr w:type="gramStart"/>
      <w:r>
        <w:rPr>
          <w:rFonts w:ascii="Times New Roman" w:hAnsi="Times New Roman" w:cs="Times New Roman"/>
          <w:szCs w:val="24"/>
        </w:rPr>
        <w:t>as long as</w:t>
      </w:r>
      <w:proofErr w:type="gramEnd"/>
      <w:r>
        <w:rPr>
          <w:rFonts w:ascii="Times New Roman" w:hAnsi="Times New Roman" w:cs="Times New Roman"/>
          <w:szCs w:val="24"/>
        </w:rPr>
        <w:t xml:space="preserve"> the nomination originates within the school system and the nomination is endorsed by a current active member of G-CASE.</w:t>
      </w:r>
    </w:p>
    <w:p w14:paraId="13F198C6" w14:textId="367EA0EC" w:rsidR="005C2901" w:rsidRDefault="005C2901" w:rsidP="005C2901">
      <w:pPr>
        <w:jc w:val="both"/>
        <w:rPr>
          <w:rFonts w:ascii="Times New Roman" w:hAnsi="Times New Roman" w:cs="Times New Roman"/>
          <w:szCs w:val="24"/>
        </w:rPr>
      </w:pPr>
    </w:p>
    <w:p w14:paraId="32F05208" w14:textId="6C6772BA" w:rsidR="005C2901" w:rsidRDefault="005C2901" w:rsidP="005C2901">
      <w:pPr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Nominations must include:</w:t>
      </w:r>
    </w:p>
    <w:p w14:paraId="57A92A9A" w14:textId="665C124D" w:rsidR="005C2901" w:rsidRDefault="005C2901" w:rsidP="005C290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ompleted Nomination Application Form</w:t>
      </w:r>
    </w:p>
    <w:p w14:paraId="753707F5" w14:textId="57AE29AF" w:rsidR="005C2901" w:rsidRDefault="005C2901" w:rsidP="005C290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Narrative detailing exemplary service as a Special Education Administrator (two-page max)</w:t>
      </w:r>
    </w:p>
    <w:p w14:paraId="78FC99A6" w14:textId="18D4E521" w:rsidR="005C2901" w:rsidRDefault="005C2901" w:rsidP="005C290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Minimum of two Letters of Support</w:t>
      </w:r>
    </w:p>
    <w:p w14:paraId="3A66F3B0" w14:textId="0C1B3A0A" w:rsidR="005C2901" w:rsidRDefault="005C2901" w:rsidP="005C2901">
      <w:pPr>
        <w:jc w:val="both"/>
        <w:rPr>
          <w:rFonts w:ascii="Times New Roman" w:hAnsi="Times New Roman" w:cs="Times New Roman"/>
          <w:szCs w:val="24"/>
        </w:rPr>
      </w:pPr>
    </w:p>
    <w:p w14:paraId="0B8E4E54" w14:textId="7979DE48" w:rsidR="005C2901" w:rsidRDefault="005C2901" w:rsidP="005C2901">
      <w:pPr>
        <w:jc w:val="both"/>
        <w:rPr>
          <w:rFonts w:ascii="Times New Roman" w:hAnsi="Times New Roman" w:cs="Times New Roman"/>
          <w:szCs w:val="24"/>
        </w:rPr>
      </w:pPr>
    </w:p>
    <w:p w14:paraId="53516EEF" w14:textId="77777777" w:rsidR="005C2901" w:rsidRDefault="005C2901" w:rsidP="005C2901">
      <w:pPr>
        <w:jc w:val="both"/>
        <w:rPr>
          <w:rFonts w:ascii="Times New Roman" w:hAnsi="Times New Roman" w:cs="Times New Roman"/>
          <w:szCs w:val="24"/>
        </w:rPr>
      </w:pPr>
    </w:p>
    <w:p w14:paraId="09475C6A" w14:textId="379ACF0A" w:rsidR="005C2901" w:rsidRDefault="005C2901" w:rsidP="005C2901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ompleted Nomination Application Packets should be submitted by email to:</w:t>
      </w:r>
    </w:p>
    <w:p w14:paraId="49057578" w14:textId="77777777" w:rsidR="005C2901" w:rsidRDefault="005C2901" w:rsidP="005C2901">
      <w:pPr>
        <w:rPr>
          <w:rFonts w:ascii="Times New Roman" w:hAnsi="Times New Roman" w:cs="Times New Roman"/>
          <w:szCs w:val="24"/>
        </w:rPr>
      </w:pPr>
    </w:p>
    <w:p w14:paraId="4DBD9E5B" w14:textId="2674A292" w:rsidR="005C2901" w:rsidRDefault="005C2901" w:rsidP="005C2901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Dr. Zabrina Cannady, G-CASE Immediate Past-President</w:t>
      </w:r>
    </w:p>
    <w:p w14:paraId="638D7F4C" w14:textId="38EB57F9" w:rsidR="005C2901" w:rsidRPr="005C2901" w:rsidRDefault="005C2901" w:rsidP="005C2901">
      <w:pPr>
        <w:rPr>
          <w:rFonts w:ascii="Times New Roman" w:hAnsi="Times New Roman" w:cs="Times New Roman"/>
          <w:szCs w:val="24"/>
        </w:rPr>
      </w:pPr>
      <w:hyperlink r:id="rId8" w:history="1">
        <w:r w:rsidRPr="007564B0">
          <w:rPr>
            <w:rStyle w:val="Hyperlink"/>
            <w:rFonts w:ascii="Times New Roman" w:hAnsi="Times New Roman" w:cs="Times New Roman"/>
            <w:szCs w:val="24"/>
          </w:rPr>
          <w:t>zabrina.cannady@hcbe.net</w:t>
        </w:r>
      </w:hyperlink>
    </w:p>
    <w:p w14:paraId="00F385F1" w14:textId="77777777" w:rsidR="005C2901" w:rsidRDefault="005C2901" w:rsidP="005C2901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59BD18A" w14:textId="6792EC0F" w:rsidR="005C2901" w:rsidRDefault="005C2901" w:rsidP="005C2901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  <w:u w:val="single"/>
        </w:rPr>
        <w:lastRenderedPageBreak/>
        <w:drawing>
          <wp:inline distT="0" distB="0" distL="0" distR="0" wp14:anchorId="0A76E0E8" wp14:editId="39CD0857">
            <wp:extent cx="457200" cy="400050"/>
            <wp:effectExtent l="0" t="0" r="0" b="0"/>
            <wp:docPr id="2" name="Picture 2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rawing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465801" cy="407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C2901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G-CASE Lillie </w:t>
      </w:r>
      <w:proofErr w:type="spellStart"/>
      <w:r w:rsidRPr="005C2901">
        <w:rPr>
          <w:rFonts w:ascii="Times New Roman" w:hAnsi="Times New Roman" w:cs="Times New Roman"/>
          <w:b/>
          <w:bCs/>
          <w:sz w:val="32"/>
          <w:szCs w:val="32"/>
          <w:u w:val="single"/>
        </w:rPr>
        <w:t>Moncus</w:t>
      </w:r>
      <w:proofErr w:type="spellEnd"/>
      <w:r w:rsidRPr="005C2901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</w:p>
    <w:p w14:paraId="05C266BD" w14:textId="77777777" w:rsidR="005C2901" w:rsidRDefault="005C2901" w:rsidP="005C290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C2901">
        <w:rPr>
          <w:rFonts w:ascii="Times New Roman" w:hAnsi="Times New Roman" w:cs="Times New Roman"/>
          <w:b/>
          <w:bCs/>
          <w:sz w:val="32"/>
          <w:szCs w:val="32"/>
          <w:u w:val="single"/>
        </w:rPr>
        <w:t>Special Education Administrator of the Yea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r</w:t>
      </w:r>
      <w:r w:rsidRPr="005C290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0DEC1EB4" w14:textId="09C5B3C5" w:rsidR="005C2901" w:rsidRDefault="005C2901" w:rsidP="005C290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C2901">
        <w:rPr>
          <w:rFonts w:ascii="Times New Roman" w:hAnsi="Times New Roman" w:cs="Times New Roman"/>
          <w:b/>
          <w:bCs/>
          <w:sz w:val="28"/>
          <w:szCs w:val="28"/>
        </w:rPr>
        <w:t>Nomination Application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Form</w:t>
      </w:r>
    </w:p>
    <w:p w14:paraId="008E4EF5" w14:textId="6E77BDEE" w:rsidR="005C2901" w:rsidRDefault="005C2901" w:rsidP="005C290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2BE44C2" w14:textId="586077B4" w:rsidR="005C2901" w:rsidRDefault="005C2901" w:rsidP="005C290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7DD1B33" w14:textId="740A4DEB" w:rsidR="005C2901" w:rsidRDefault="005C2901" w:rsidP="005C2901">
      <w:pPr>
        <w:jc w:val="lef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Name of Nominee:</w:t>
      </w:r>
    </w:p>
    <w:p w14:paraId="4A5C2C01" w14:textId="4D10F11D" w:rsidR="005C2901" w:rsidRDefault="005C2901" w:rsidP="005C2901">
      <w:pPr>
        <w:jc w:val="left"/>
        <w:rPr>
          <w:rFonts w:ascii="Times New Roman" w:hAnsi="Times New Roman" w:cs="Times New Roman"/>
          <w:szCs w:val="24"/>
        </w:rPr>
      </w:pPr>
    </w:p>
    <w:p w14:paraId="1DFEBBB5" w14:textId="7C2898A6" w:rsidR="005C2901" w:rsidRDefault="005C2901" w:rsidP="005C2901">
      <w:pPr>
        <w:jc w:val="lef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School System:</w:t>
      </w:r>
    </w:p>
    <w:p w14:paraId="3C750FE4" w14:textId="71EF73C5" w:rsidR="005C2901" w:rsidRDefault="005C2901" w:rsidP="005C2901">
      <w:pPr>
        <w:jc w:val="left"/>
        <w:rPr>
          <w:rFonts w:ascii="Times New Roman" w:hAnsi="Times New Roman" w:cs="Times New Roman"/>
          <w:szCs w:val="24"/>
        </w:rPr>
      </w:pPr>
    </w:p>
    <w:p w14:paraId="0A393386" w14:textId="47079437" w:rsidR="005C2901" w:rsidRDefault="005C2901" w:rsidP="005C2901">
      <w:pPr>
        <w:jc w:val="lef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Position:</w:t>
      </w:r>
    </w:p>
    <w:p w14:paraId="08CDEE55" w14:textId="5F3CD904" w:rsidR="005C2901" w:rsidRDefault="005C2901" w:rsidP="005C2901">
      <w:pPr>
        <w:jc w:val="left"/>
        <w:rPr>
          <w:rFonts w:ascii="Times New Roman" w:hAnsi="Times New Roman" w:cs="Times New Roman"/>
          <w:szCs w:val="24"/>
        </w:rPr>
      </w:pPr>
    </w:p>
    <w:p w14:paraId="3C5E59C0" w14:textId="26A9E561" w:rsidR="005C2901" w:rsidRDefault="005C2901" w:rsidP="005C2901">
      <w:pPr>
        <w:jc w:val="lef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Work Address:</w:t>
      </w:r>
    </w:p>
    <w:p w14:paraId="5ED18BAF" w14:textId="27E8A36C" w:rsidR="005C2901" w:rsidRDefault="005C2901" w:rsidP="005C2901">
      <w:pPr>
        <w:jc w:val="left"/>
        <w:rPr>
          <w:rFonts w:ascii="Times New Roman" w:hAnsi="Times New Roman" w:cs="Times New Roman"/>
          <w:szCs w:val="24"/>
        </w:rPr>
      </w:pPr>
    </w:p>
    <w:p w14:paraId="22D240D3" w14:textId="0FBFE300" w:rsidR="005C2901" w:rsidRDefault="005C2901" w:rsidP="005C2901">
      <w:pPr>
        <w:jc w:val="lef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Email Address:</w:t>
      </w:r>
    </w:p>
    <w:p w14:paraId="4F742D66" w14:textId="36FE76F3" w:rsidR="005C2901" w:rsidRDefault="005C2901" w:rsidP="005C2901">
      <w:pPr>
        <w:jc w:val="left"/>
        <w:rPr>
          <w:rFonts w:ascii="Times New Roman" w:hAnsi="Times New Roman" w:cs="Times New Roman"/>
          <w:szCs w:val="24"/>
        </w:rPr>
      </w:pPr>
    </w:p>
    <w:p w14:paraId="5B261A66" w14:textId="03D0DA30" w:rsidR="005C2901" w:rsidRDefault="005C2901" w:rsidP="005C2901">
      <w:pPr>
        <w:jc w:val="lef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Work Telephone:</w:t>
      </w:r>
    </w:p>
    <w:p w14:paraId="7E4F0706" w14:textId="38CD7C19" w:rsidR="005C2901" w:rsidRDefault="005C2901" w:rsidP="005C2901">
      <w:pPr>
        <w:jc w:val="left"/>
        <w:rPr>
          <w:rFonts w:ascii="Times New Roman" w:hAnsi="Times New Roman" w:cs="Times New Roman"/>
          <w:szCs w:val="24"/>
        </w:rPr>
      </w:pPr>
    </w:p>
    <w:p w14:paraId="3E1E9BEE" w14:textId="62843EFF" w:rsidR="005C2901" w:rsidRDefault="005C2901" w:rsidP="005C2901">
      <w:pPr>
        <w:jc w:val="lef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ell Telephone:</w:t>
      </w:r>
    </w:p>
    <w:p w14:paraId="06719B93" w14:textId="4F6A0F33" w:rsidR="005C2901" w:rsidRDefault="005C2901" w:rsidP="005C2901">
      <w:pPr>
        <w:jc w:val="left"/>
        <w:rPr>
          <w:rFonts w:ascii="Times New Roman" w:hAnsi="Times New Roman" w:cs="Times New Roman"/>
          <w:szCs w:val="24"/>
        </w:rPr>
      </w:pPr>
    </w:p>
    <w:p w14:paraId="32D5E53B" w14:textId="1F24946E" w:rsidR="005C2901" w:rsidRDefault="005C2901" w:rsidP="005C2901">
      <w:pPr>
        <w:jc w:val="lef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Number of Years in Education:</w:t>
      </w:r>
    </w:p>
    <w:p w14:paraId="595EF5D5" w14:textId="2B09DD39" w:rsidR="005C2901" w:rsidRDefault="005C2901" w:rsidP="005C2901">
      <w:pPr>
        <w:jc w:val="left"/>
        <w:rPr>
          <w:rFonts w:ascii="Times New Roman" w:hAnsi="Times New Roman" w:cs="Times New Roman"/>
          <w:szCs w:val="24"/>
        </w:rPr>
      </w:pPr>
    </w:p>
    <w:p w14:paraId="34789C50" w14:textId="20D20DE1" w:rsidR="005C2901" w:rsidRDefault="005C2901" w:rsidP="005C2901">
      <w:pPr>
        <w:jc w:val="lef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Number of Years in Current Position:</w:t>
      </w:r>
    </w:p>
    <w:p w14:paraId="356B384C" w14:textId="6D5B80FE" w:rsidR="005C2901" w:rsidRDefault="005C2901" w:rsidP="005C2901">
      <w:pPr>
        <w:jc w:val="left"/>
        <w:rPr>
          <w:rFonts w:ascii="Times New Roman" w:hAnsi="Times New Roman" w:cs="Times New Roman"/>
          <w:szCs w:val="24"/>
        </w:rPr>
      </w:pPr>
    </w:p>
    <w:p w14:paraId="6A7071C1" w14:textId="21022767" w:rsidR="005C2901" w:rsidRPr="005C2901" w:rsidRDefault="005C2901" w:rsidP="005C2901">
      <w:pPr>
        <w:jc w:val="left"/>
        <w:rPr>
          <w:rFonts w:ascii="Times New Roman" w:hAnsi="Times New Roman" w:cs="Times New Roman"/>
          <w:b/>
          <w:bCs/>
          <w:szCs w:val="24"/>
        </w:rPr>
      </w:pPr>
      <w:r w:rsidRPr="005C2901">
        <w:rPr>
          <w:rFonts w:ascii="Times New Roman" w:hAnsi="Times New Roman" w:cs="Times New Roman"/>
          <w:b/>
          <w:bCs/>
          <w:szCs w:val="24"/>
        </w:rPr>
        <w:t>Name of Person Making Nomination:</w:t>
      </w:r>
    </w:p>
    <w:p w14:paraId="6AAE5349" w14:textId="3CBE128D" w:rsidR="005C2901" w:rsidRPr="005C2901" w:rsidRDefault="005C2901" w:rsidP="005C2901">
      <w:pPr>
        <w:jc w:val="left"/>
        <w:rPr>
          <w:rFonts w:ascii="Times New Roman" w:hAnsi="Times New Roman" w:cs="Times New Roman"/>
          <w:b/>
          <w:bCs/>
          <w:szCs w:val="24"/>
        </w:rPr>
      </w:pPr>
    </w:p>
    <w:p w14:paraId="62DA8ECD" w14:textId="404A26F1" w:rsidR="005C2901" w:rsidRPr="005C2901" w:rsidRDefault="005C2901" w:rsidP="005C2901">
      <w:pPr>
        <w:jc w:val="left"/>
        <w:rPr>
          <w:rFonts w:ascii="Times New Roman" w:hAnsi="Times New Roman" w:cs="Times New Roman"/>
          <w:b/>
          <w:bCs/>
          <w:szCs w:val="24"/>
        </w:rPr>
      </w:pPr>
      <w:r w:rsidRPr="005C2901">
        <w:rPr>
          <w:rFonts w:ascii="Times New Roman" w:hAnsi="Times New Roman" w:cs="Times New Roman"/>
          <w:b/>
          <w:bCs/>
          <w:szCs w:val="24"/>
        </w:rPr>
        <w:t>Email Address:</w:t>
      </w:r>
    </w:p>
    <w:p w14:paraId="77C4AF35" w14:textId="4F828548" w:rsidR="005C2901" w:rsidRPr="005C2901" w:rsidRDefault="005C2901" w:rsidP="005C2901">
      <w:pPr>
        <w:jc w:val="left"/>
        <w:rPr>
          <w:rFonts w:ascii="Times New Roman" w:hAnsi="Times New Roman" w:cs="Times New Roman"/>
          <w:b/>
          <w:bCs/>
          <w:szCs w:val="24"/>
        </w:rPr>
      </w:pPr>
    </w:p>
    <w:p w14:paraId="5D3FECE7" w14:textId="049251F0" w:rsidR="005C2901" w:rsidRPr="005C2901" w:rsidRDefault="005C2901" w:rsidP="005C2901">
      <w:pPr>
        <w:jc w:val="left"/>
        <w:rPr>
          <w:rFonts w:ascii="Times New Roman" w:hAnsi="Times New Roman" w:cs="Times New Roman"/>
          <w:b/>
          <w:bCs/>
          <w:szCs w:val="24"/>
        </w:rPr>
      </w:pPr>
      <w:r w:rsidRPr="005C2901">
        <w:rPr>
          <w:rFonts w:ascii="Times New Roman" w:hAnsi="Times New Roman" w:cs="Times New Roman"/>
          <w:b/>
          <w:bCs/>
          <w:szCs w:val="24"/>
        </w:rPr>
        <w:t>Work Telephone:</w:t>
      </w:r>
    </w:p>
    <w:p w14:paraId="7C5E27B2" w14:textId="4325CAC1" w:rsidR="005C2901" w:rsidRPr="005C2901" w:rsidRDefault="005C2901" w:rsidP="005C2901">
      <w:pPr>
        <w:jc w:val="left"/>
        <w:rPr>
          <w:rFonts w:ascii="Times New Roman" w:hAnsi="Times New Roman" w:cs="Times New Roman"/>
          <w:b/>
          <w:bCs/>
          <w:szCs w:val="24"/>
        </w:rPr>
      </w:pPr>
    </w:p>
    <w:p w14:paraId="1BE027F4" w14:textId="633942F5" w:rsidR="005C2901" w:rsidRDefault="005C2901" w:rsidP="005C2901">
      <w:pPr>
        <w:jc w:val="left"/>
        <w:rPr>
          <w:rFonts w:ascii="Times New Roman" w:hAnsi="Times New Roman" w:cs="Times New Roman"/>
          <w:b/>
          <w:bCs/>
          <w:szCs w:val="24"/>
        </w:rPr>
      </w:pPr>
      <w:r w:rsidRPr="005C2901">
        <w:rPr>
          <w:rFonts w:ascii="Times New Roman" w:hAnsi="Times New Roman" w:cs="Times New Roman"/>
          <w:b/>
          <w:bCs/>
          <w:szCs w:val="24"/>
        </w:rPr>
        <w:t>Cell Telephone:</w:t>
      </w:r>
    </w:p>
    <w:p w14:paraId="26CA9C27" w14:textId="45D55444" w:rsidR="005D3A51" w:rsidRDefault="005D3A51" w:rsidP="005C2901">
      <w:pPr>
        <w:jc w:val="left"/>
        <w:rPr>
          <w:rFonts w:ascii="Times New Roman" w:hAnsi="Times New Roman" w:cs="Times New Roman"/>
          <w:b/>
          <w:bCs/>
          <w:szCs w:val="24"/>
        </w:rPr>
      </w:pPr>
    </w:p>
    <w:p w14:paraId="240E9536" w14:textId="5E7F10A8" w:rsidR="005D3A51" w:rsidRDefault="005D3A51" w:rsidP="005C2901">
      <w:pPr>
        <w:jc w:val="left"/>
        <w:rPr>
          <w:rFonts w:ascii="Times New Roman" w:hAnsi="Times New Roman" w:cs="Times New Roman"/>
          <w:b/>
          <w:bCs/>
          <w:szCs w:val="24"/>
        </w:rPr>
      </w:pPr>
    </w:p>
    <w:p w14:paraId="4BAEE747" w14:textId="12BBF049" w:rsidR="005D3A51" w:rsidRDefault="005D3A51" w:rsidP="005C2901">
      <w:pPr>
        <w:jc w:val="left"/>
        <w:rPr>
          <w:rFonts w:ascii="Times New Roman" w:hAnsi="Times New Roman" w:cs="Times New Roman"/>
          <w:b/>
          <w:bCs/>
          <w:szCs w:val="24"/>
        </w:rPr>
      </w:pPr>
    </w:p>
    <w:p w14:paraId="4EFDD8CA" w14:textId="7B72A707" w:rsidR="00DA5B86" w:rsidRDefault="00DA5B86" w:rsidP="005C2901">
      <w:pPr>
        <w:jc w:val="left"/>
        <w:rPr>
          <w:rFonts w:ascii="Times New Roman" w:hAnsi="Times New Roman" w:cs="Times New Roman"/>
          <w:b/>
          <w:bCs/>
          <w:szCs w:val="24"/>
        </w:rPr>
      </w:pPr>
    </w:p>
    <w:p w14:paraId="787EBC17" w14:textId="3102A4A2" w:rsidR="00DA5B86" w:rsidRDefault="00DA5B86" w:rsidP="005C2901">
      <w:pPr>
        <w:jc w:val="left"/>
        <w:rPr>
          <w:rFonts w:ascii="Times New Roman" w:hAnsi="Times New Roman" w:cs="Times New Roman"/>
          <w:b/>
          <w:bCs/>
          <w:szCs w:val="24"/>
        </w:rPr>
      </w:pPr>
    </w:p>
    <w:p w14:paraId="4D72B271" w14:textId="44347FDA" w:rsidR="00DA5B86" w:rsidRDefault="00DA5B86" w:rsidP="005C2901">
      <w:pPr>
        <w:jc w:val="left"/>
        <w:rPr>
          <w:rFonts w:ascii="Times New Roman" w:hAnsi="Times New Roman" w:cs="Times New Roman"/>
          <w:b/>
          <w:bCs/>
          <w:szCs w:val="24"/>
        </w:rPr>
      </w:pPr>
    </w:p>
    <w:p w14:paraId="2D19B021" w14:textId="4D86A4F9" w:rsidR="00DA5B86" w:rsidRDefault="00DA5B86" w:rsidP="005C2901">
      <w:pPr>
        <w:jc w:val="left"/>
        <w:rPr>
          <w:rFonts w:ascii="Times New Roman" w:hAnsi="Times New Roman" w:cs="Times New Roman"/>
          <w:b/>
          <w:bCs/>
          <w:szCs w:val="24"/>
        </w:rPr>
      </w:pPr>
    </w:p>
    <w:p w14:paraId="4173CD22" w14:textId="77777777" w:rsidR="00DA5B86" w:rsidRDefault="00DA5B86" w:rsidP="005C2901">
      <w:pPr>
        <w:jc w:val="left"/>
        <w:rPr>
          <w:rFonts w:ascii="Times New Roman" w:hAnsi="Times New Roman" w:cs="Times New Roman"/>
          <w:b/>
          <w:bCs/>
          <w:szCs w:val="24"/>
        </w:rPr>
      </w:pPr>
    </w:p>
    <w:p w14:paraId="0C505BF1" w14:textId="5098D8A4" w:rsidR="00DA5B86" w:rsidRPr="00DA5B86" w:rsidRDefault="005D3A51" w:rsidP="00DA5B86">
      <w:pPr>
        <w:pStyle w:val="ListParagraph"/>
        <w:jc w:val="both"/>
        <w:rPr>
          <w:rFonts w:ascii="Times New Roman" w:hAnsi="Times New Roman" w:cs="Times New Roman"/>
          <w:szCs w:val="24"/>
        </w:rPr>
      </w:pPr>
      <w:r w:rsidRPr="00DA5B86">
        <w:rPr>
          <w:rFonts w:ascii="Times New Roman" w:hAnsi="Times New Roman" w:cs="Times New Roman"/>
          <w:szCs w:val="24"/>
        </w:rPr>
        <w:t xml:space="preserve">Include this Nomination Form with a Narrative detailing exemplary </w:t>
      </w:r>
      <w:r w:rsidR="00DA5B86" w:rsidRPr="00DA5B86">
        <w:rPr>
          <w:rFonts w:ascii="Times New Roman" w:hAnsi="Times New Roman" w:cs="Times New Roman"/>
          <w:szCs w:val="24"/>
        </w:rPr>
        <w:t>service as a Special Education Administrator (two-page max)</w:t>
      </w:r>
      <w:r w:rsidR="00DA5B86">
        <w:rPr>
          <w:rFonts w:ascii="Times New Roman" w:hAnsi="Times New Roman" w:cs="Times New Roman"/>
          <w:szCs w:val="24"/>
        </w:rPr>
        <w:t xml:space="preserve"> and a minimum of two Letters of Support.</w:t>
      </w:r>
    </w:p>
    <w:p w14:paraId="585B7B05" w14:textId="01E3D923" w:rsidR="005D3A51" w:rsidRPr="005C2901" w:rsidRDefault="005D3A51" w:rsidP="005C2901">
      <w:pPr>
        <w:jc w:val="left"/>
        <w:rPr>
          <w:rFonts w:ascii="Times New Roman" w:hAnsi="Times New Roman" w:cs="Times New Roman"/>
          <w:b/>
          <w:bCs/>
          <w:szCs w:val="24"/>
        </w:rPr>
      </w:pPr>
    </w:p>
    <w:p w14:paraId="4B7B43F3" w14:textId="52EA8D54" w:rsidR="005C2901" w:rsidRDefault="005C2901" w:rsidP="005C2901">
      <w:pPr>
        <w:jc w:val="left"/>
        <w:rPr>
          <w:rFonts w:ascii="Times New Roman" w:hAnsi="Times New Roman" w:cs="Times New Roman"/>
          <w:szCs w:val="24"/>
        </w:rPr>
      </w:pPr>
    </w:p>
    <w:p w14:paraId="0B3CB75F" w14:textId="77777777" w:rsidR="005C2901" w:rsidRDefault="005C2901" w:rsidP="005C2901">
      <w:pPr>
        <w:jc w:val="left"/>
        <w:rPr>
          <w:rFonts w:ascii="Times New Roman" w:hAnsi="Times New Roman" w:cs="Times New Roman"/>
          <w:szCs w:val="24"/>
        </w:rPr>
      </w:pPr>
    </w:p>
    <w:p w14:paraId="5054CE71" w14:textId="6080B092" w:rsidR="005C2901" w:rsidRDefault="005C2901" w:rsidP="005C2901">
      <w:pPr>
        <w:jc w:val="left"/>
        <w:rPr>
          <w:rFonts w:ascii="Times New Roman" w:hAnsi="Times New Roman" w:cs="Times New Roman"/>
          <w:szCs w:val="24"/>
        </w:rPr>
      </w:pPr>
    </w:p>
    <w:p w14:paraId="4402C3FB" w14:textId="77777777" w:rsidR="005C2901" w:rsidRPr="005C2901" w:rsidRDefault="005C2901" w:rsidP="005C2901">
      <w:pPr>
        <w:jc w:val="left"/>
        <w:rPr>
          <w:rFonts w:ascii="Times New Roman" w:hAnsi="Times New Roman" w:cs="Times New Roman"/>
          <w:szCs w:val="24"/>
        </w:rPr>
      </w:pPr>
    </w:p>
    <w:p w14:paraId="1F45CB16" w14:textId="77777777" w:rsidR="007B0EF8" w:rsidRDefault="007B0EF8" w:rsidP="007B0EF8">
      <w:pPr>
        <w:pStyle w:val="Heading2"/>
        <w:jc w:val="both"/>
        <w:rPr>
          <w:b/>
          <w:sz w:val="32"/>
          <w:szCs w:val="32"/>
        </w:rPr>
      </w:pPr>
    </w:p>
    <w:p w14:paraId="14C0F8C4" w14:textId="1DE3FC7E" w:rsidR="009D3976" w:rsidRPr="009D3976" w:rsidRDefault="009D3976" w:rsidP="009D3976">
      <w:pPr>
        <w:tabs>
          <w:tab w:val="left" w:pos="3735"/>
        </w:tabs>
      </w:pPr>
    </w:p>
    <w:sectPr w:rsidR="009D3976" w:rsidRPr="009D3976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ECEA03" w14:textId="77777777" w:rsidR="00244DDA" w:rsidRDefault="00244DDA" w:rsidP="005E242A">
      <w:r>
        <w:separator/>
      </w:r>
    </w:p>
  </w:endnote>
  <w:endnote w:type="continuationSeparator" w:id="0">
    <w:p w14:paraId="3D496FAD" w14:textId="77777777" w:rsidR="00244DDA" w:rsidRDefault="00244DDA" w:rsidP="005E2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4E8E0C" w14:textId="361C5F1E" w:rsidR="009D3976" w:rsidRDefault="009D39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B15CA9" w14:textId="77777777" w:rsidR="00244DDA" w:rsidRDefault="00244DDA" w:rsidP="005E242A">
      <w:r>
        <w:separator/>
      </w:r>
    </w:p>
  </w:footnote>
  <w:footnote w:type="continuationSeparator" w:id="0">
    <w:p w14:paraId="6E986FE7" w14:textId="77777777" w:rsidR="00244DDA" w:rsidRDefault="00244DDA" w:rsidP="005E2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7E361B" w14:textId="77777777" w:rsidR="005E242A" w:rsidRPr="005E242A" w:rsidRDefault="005E242A" w:rsidP="005E242A">
    <w:pPr>
      <w:pStyle w:val="Header"/>
      <w:jc w:val="left"/>
      <w:rPr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D45B86"/>
    <w:multiLevelType w:val="hybridMultilevel"/>
    <w:tmpl w:val="ED266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930D5C"/>
    <w:multiLevelType w:val="hybridMultilevel"/>
    <w:tmpl w:val="56F43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3NDcxMzQ0MbY0sjBT0lEKTi0uzszPAykwrwUAV7EbzSwAAAA="/>
  </w:docVars>
  <w:rsids>
    <w:rsidRoot w:val="00617594"/>
    <w:rsid w:val="00244DDA"/>
    <w:rsid w:val="002A4A6E"/>
    <w:rsid w:val="003069D6"/>
    <w:rsid w:val="003500C0"/>
    <w:rsid w:val="004F67F0"/>
    <w:rsid w:val="005C2901"/>
    <w:rsid w:val="005D3A51"/>
    <w:rsid w:val="005E242A"/>
    <w:rsid w:val="005E3B2D"/>
    <w:rsid w:val="00617594"/>
    <w:rsid w:val="0069494D"/>
    <w:rsid w:val="007B0EF8"/>
    <w:rsid w:val="00944CB4"/>
    <w:rsid w:val="0099708D"/>
    <w:rsid w:val="009D3976"/>
    <w:rsid w:val="00A54CEF"/>
    <w:rsid w:val="00B31747"/>
    <w:rsid w:val="00B812B6"/>
    <w:rsid w:val="00BA25D1"/>
    <w:rsid w:val="00BB16C1"/>
    <w:rsid w:val="00C52FCB"/>
    <w:rsid w:val="00D6384C"/>
    <w:rsid w:val="00D72B73"/>
    <w:rsid w:val="00DA5B86"/>
    <w:rsid w:val="00DA6CC7"/>
    <w:rsid w:val="00E91578"/>
    <w:rsid w:val="00EC441B"/>
    <w:rsid w:val="00F24A3B"/>
    <w:rsid w:val="00FA0BB8"/>
    <w:rsid w:val="00FA5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E21EC"/>
  <w15:chartTrackingRefBased/>
  <w15:docId w15:val="{AE166E27-4BEB-41EB-8AA4-5FFD9DD3E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759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175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E24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242A"/>
  </w:style>
  <w:style w:type="paragraph" w:styleId="Footer">
    <w:name w:val="footer"/>
    <w:basedOn w:val="Normal"/>
    <w:link w:val="FooterChar"/>
    <w:uiPriority w:val="99"/>
    <w:unhideWhenUsed/>
    <w:rsid w:val="005E24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242A"/>
  </w:style>
  <w:style w:type="character" w:styleId="Hyperlink">
    <w:name w:val="Hyperlink"/>
    <w:basedOn w:val="DefaultParagraphFont"/>
    <w:uiPriority w:val="99"/>
    <w:unhideWhenUsed/>
    <w:rsid w:val="009D39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397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B0E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9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63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West</dc:creator>
  <cp:keywords/>
  <dc:description/>
  <cp:lastModifiedBy>Sarah Burbach</cp:lastModifiedBy>
  <cp:revision>2</cp:revision>
  <cp:lastPrinted>2018-11-27T19:57:00Z</cp:lastPrinted>
  <dcterms:created xsi:type="dcterms:W3CDTF">2020-08-28T16:57:00Z</dcterms:created>
  <dcterms:modified xsi:type="dcterms:W3CDTF">2020-08-28T16:57:00Z</dcterms:modified>
</cp:coreProperties>
</file>